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59d19e6def695c66b260497a1aad81c64b6eeda"/>
    <w:p>
      <w:pPr>
        <w:pStyle w:val="Heading1"/>
      </w:pPr>
      <w:r>
        <w:t xml:space="preserve">Lesson 24: Divide Decimals by Whole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ivide decimals to hundredths by whole numbers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divide decimals by whole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ivide a decimal less than 1 by a whole number.</w:t>
      </w:r>
    </w:p>
    <w:p>
      <w:pPr>
        <w:pStyle w:val="BodyText"/>
      </w:pPr>
      <w:r>
        <w:t xml:space="preserve">In previous lessons students divided a whole number by a decimal less than 1, using place value understanding and the relationship between multiplication and division. The purpose of this lesson is to apply these ideas to find quotients of a decimal less than 1 by a whole number. Students work with diagrams and also think about place value, relating these quotients of a decimal by a whole number to whole number quotient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Small Grids (groups of 1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opportunities are you giving students to reflect on their understanding of the mathematical content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ivide Decimals by Whole Number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7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 each expression. Explain or show your reasoning.</w:t>
      </w:r>
    </w:p>
    <w:p>
      <w:pPr>
        <w:numPr>
          <w:ilvl w:val="0"/>
          <w:numId w:val="1006"/>
        </w:numPr>
        <w:pStyle w:val="Compact"/>
      </w:pPr>
      <w:r>
        <w:t xml:space="preserve"> </w:t>
      </w:r>
      <m:oMath>
        <m:r>
          <m:t>0.9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6"/>
        </w:numPr>
        <w:pStyle w:val="Compact"/>
      </w:pPr>
      <w:r>
        <w:t xml:space="preserve"> </w:t>
      </w:r>
      <m:oMath>
        <m:r>
          <m:t>0.09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6"/>
        </w:numPr>
        <w:pStyle w:val="Compact"/>
      </w:pPr>
      <w:r>
        <w:t xml:space="preserve"> </w:t>
      </w:r>
      <m:oMath>
        <m:r>
          <m:t>0.8</m:t>
        </m:r>
        <m:r>
          <m:rPr>
            <m:sty m:val="p"/>
          </m:rPr>
          <m:t>÷</m:t>
        </m:r>
        <m:r>
          <m:t>5</m:t>
        </m:r>
      </m:oMath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0.3. There are 9 tenths so that's 3 groups of 3 tenths.</w:t>
      </w:r>
    </w:p>
    <w:p>
      <w:pPr>
        <w:numPr>
          <w:ilvl w:val="0"/>
          <w:numId w:val="1007"/>
        </w:numPr>
        <w:pStyle w:val="Compact"/>
      </w:pPr>
      <w:r>
        <w:t xml:space="preserve">0.03. There are 9 hundredths so that's 3 groups of 3 hundredths.</w:t>
      </w:r>
    </w:p>
    <w:p>
      <w:pPr>
        <w:numPr>
          <w:ilvl w:val="0"/>
          <w:numId w:val="1007"/>
        </w:numPr>
        <w:pStyle w:val="Compact"/>
      </w:pPr>
      <w:r>
        <w:t xml:space="preserve">0.16. There are 80 hundredths so that's 5 groups of 16 hundredth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1:35Z</dcterms:created>
  <dcterms:modified xsi:type="dcterms:W3CDTF">2022-12-14T14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e9z4jKXObRYclBunqxxTsJRcUK2m5PhPIy8ej1X5EDB6za7Xh/B6Z2W83DPyF0m+7kIxKIRzvq5BlkKSVjnHQ==</vt:lpwstr>
  </property>
</Properties>
</file>